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146E" w:rsidRDefault="003C6066" w:rsidP="002B53F6">
      <w:pPr>
        <w:jc w:val="center"/>
      </w:pPr>
      <w:r>
        <w:t xml:space="preserve">Experiment 2 </w:t>
      </w:r>
    </w:p>
    <w:p w:rsidR="002B53F6" w:rsidRDefault="002B53F6" w:rsidP="002B53F6">
      <w:r>
        <w:t>ID = Participant</w:t>
      </w:r>
    </w:p>
    <w:p w:rsidR="003C6066" w:rsidRDefault="003C6066" w:rsidP="002B53F6">
      <w:r>
        <w:t xml:space="preserve">Passage </w:t>
      </w:r>
      <w:r w:rsidR="002B53F6">
        <w:t xml:space="preserve">= was </w:t>
      </w:r>
      <w:r>
        <w:t>p</w:t>
      </w:r>
      <w:bookmarkStart w:id="0" w:name="_GoBack"/>
      <w:bookmarkEnd w:id="0"/>
      <w:r>
        <w:t xml:space="preserve">articipant in the Sans </w:t>
      </w:r>
      <w:proofErr w:type="spellStart"/>
      <w:r>
        <w:t>Forgetica</w:t>
      </w:r>
      <w:proofErr w:type="spellEnd"/>
      <w:r>
        <w:t xml:space="preserve">, </w:t>
      </w:r>
      <w:proofErr w:type="spellStart"/>
      <w:r>
        <w:t>Prehighlighted</w:t>
      </w:r>
      <w:proofErr w:type="spellEnd"/>
      <w:r>
        <w:t>, or Unmodified conditions</w:t>
      </w:r>
    </w:p>
    <w:p w:rsidR="002B53F6" w:rsidRDefault="002B53F6" w:rsidP="002B53F6">
      <w:proofErr w:type="spellStart"/>
      <w:r>
        <w:t>mean_acc</w:t>
      </w:r>
      <w:proofErr w:type="spellEnd"/>
      <w:r>
        <w:t xml:space="preserve"> = mean accuracy on the cued recall test (how many words they recalled given the cue)</w:t>
      </w:r>
    </w:p>
    <w:p w:rsidR="002B53F6" w:rsidRDefault="002B53F6" w:rsidP="002B53F6"/>
    <w:p w:rsidR="002B53F6" w:rsidRDefault="002B53F6" w:rsidP="002B53F6"/>
    <w:p w:rsidR="002B53F6" w:rsidRDefault="002B53F6" w:rsidP="002B53F6"/>
    <w:sectPr w:rsidR="002B5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NTQ1BkILMyMLYyUdpeDU4uLM/DyQAsNaAGNDcT4sAAAA"/>
  </w:docVars>
  <w:rsids>
    <w:rsidRoot w:val="002B53F6"/>
    <w:rsid w:val="002B53F6"/>
    <w:rsid w:val="003C6066"/>
    <w:rsid w:val="00703299"/>
    <w:rsid w:val="00EF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26AD"/>
  <w15:chartTrackingRefBased/>
  <w15:docId w15:val="{FA19021F-8B54-4453-A197-DB8262B7B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ller, Jason</dc:creator>
  <cp:keywords/>
  <dc:description/>
  <cp:lastModifiedBy>Geller, Jason</cp:lastModifiedBy>
  <cp:revision>2</cp:revision>
  <dcterms:created xsi:type="dcterms:W3CDTF">2020-08-17T15:34:00Z</dcterms:created>
  <dcterms:modified xsi:type="dcterms:W3CDTF">2020-08-17T15:34:00Z</dcterms:modified>
</cp:coreProperties>
</file>